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2-moving-functions"/>
      <w:r>
        <w:t xml:space="preserve">Unit 5 Lesson 2: Moving Functions</w:t>
      </w:r>
      <w:bookmarkEnd w:id="20"/>
    </w:p>
    <w:p>
      <w:pPr>
        <w:pStyle w:val="Heading3"/>
      </w:pPr>
      <w:bookmarkStart w:id="21" w:name="what-happened-to-the-equation-warm-up"/>
      <w:r>
        <w:t xml:space="preserve">1 What Happened to the Equatio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Graph each function using technology. Describe how to trans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to get to the functions shown here in terms of both the graph and the equation.</w:t>
      </w:r>
    </w:p>
    <w:p>
      <w:pPr>
        <w:numPr>
          <w:ilvl w:val="0"/>
          <w:numId w:val="1001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pStyle w:val="Heading3"/>
      </w:pPr>
      <w:bookmarkStart w:id="23" w:name="Xd51fc051030b28fa430e24b8a02dee0857bda6d"/>
      <w:r>
        <w:t xml:space="preserve">2 Writing Equations for Vertical Transl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translation of the graph of polynomial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\(f, x y\) 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8012.7069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471" cy="2415070"/>
            <wp:effectExtent b="0" l="0" r="0" t="0"/>
            <wp:docPr descr="Graph of a polynomial function g, x y plane." title="" id="1" name="Picture"/>
            <a:graphic>
              <a:graphicData uri="http://schemas.openxmlformats.org/drawingml/2006/picture">
                <pic:pic>
                  <pic:nvPicPr>
                    <pic:cNvPr descr="/app/tmp/embedder-1583858013.3716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86</m:t>
        </m:r>
      </m:oMath>
      <w:r>
        <w:t xml:space="preserve">, what is</w:t>
      </w:r>
      <w:r>
        <w:t xml:space="preserve"> </w:t>
      </w:r>
      <m:oMath>
        <m:r>
          <m:t>g</m:t>
        </m:r>
        <m:r>
          <m:t>(</m:t>
        </m:r>
        <m:r>
          <m:t>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an be written 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2.5</m:t>
        </m:r>
      </m:oMath>
      <w:r>
        <w:t xml:space="preserve">. Complete th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olumn of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2.5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0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graph of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98471" cy="2414968"/>
            <wp:effectExtent b="0" l="0" r="0" t="0"/>
            <wp:docPr descr="Blank coordinate x y plane with grid. Horizontal axis scale is negative 4 to 2, by 1’s. Vertical axis scale is negative 8 to 4, by 2’s. " title="" id="1" name="Picture"/>
            <a:graphic>
              <a:graphicData uri="http://schemas.openxmlformats.org/drawingml/2006/picture">
                <pic:pic>
                  <pic:nvPicPr>
                    <pic:cNvPr descr="/app/tmp/embedder-1583858014.0070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ny inpu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8" w:name="heating-the-kitchen"/>
      <w:r>
        <w:t xml:space="preserve">3 Heating the Kitchen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 bakery kitchen has a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Starting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hen the ovens and other kitchen equipment are turned on to bake the daily breads and pastries. The ovens are turned off at 10:00 a.m. when the baking finishes.</w:t>
      </w:r>
    </w:p>
    <w:p>
      <w:pPr>
        <w:numPr>
          <w:ilvl w:val="0"/>
          <w:numId w:val="1003"/>
        </w:numPr>
      </w:pPr>
      <w:r>
        <w:t xml:space="preserve">Sketch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 in the kitche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583858014.6327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bakery owner decides to change the shop hours to start and end 2 hours earlier. This means the daily baking schedule will also start and end two hours earlier. Sketch a graph of the new function</w:t>
      </w:r>
      <w:r>
        <w:t xml:space="preserve"> </w:t>
      </w:r>
      <m:oMath>
        <m:r>
          <m:t>G</m:t>
        </m:r>
      </m:oMath>
      <w:r>
        <w:t xml:space="preserve">, which gives the temperature in the kitchen as a function of time.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Blank grid. Horizontal axis, hours after midnight, scale is 0 to 24 by 2’s. Vertical axis, degrees Fahrenheit, scale is 50 to 100 by 10’s." title="" id="1" name="Picture"/>
            <a:graphic>
              <a:graphicData uri="http://schemas.openxmlformats.org/drawingml/2006/picture">
                <pic:pic>
                  <pic:nvPicPr>
                    <pic:cNvPr descr="/app/tmp/embedder-1583858015.287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lain what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 </w:t>
      </w:r>
      <w:r>
        <w:t xml:space="preserve">means in this situation. Why is this reasonable?</w:t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10.25</m:t>
        </m:r>
        <m:r>
          <m:t>)</m:t>
        </m:r>
        <m:r>
          <m:t>=</m:t>
        </m:r>
        <m:r>
          <m:t>80</m:t>
        </m:r>
      </m:oMath>
      <w:r>
        <w:t xml:space="preserve">, then what would the corresponding point on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 Explain why your equation makes sense.</w:t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2414968" cy="1424520"/>
            <wp:effectExtent b="0" l="0" r="0" t="0"/>
            <wp:docPr descr="Graph of function on grid.  " title="" id="1" name="Picture"/>
            <a:graphic>
              <a:graphicData uri="http://schemas.openxmlformats.org/drawingml/2006/picture">
                <pic:pic>
                  <pic:nvPicPr>
                    <pic:cNvPr descr="/app/tmp/embedder-1583858015.913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4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4968" cy="1424520"/>
            <wp:effectExtent b="0" l="0" r="0" t="0"/>
            <wp:docPr descr="Blank coordinate plane.  " title="" id="1" name="Picture"/>
            <a:graphic>
              <a:graphicData uri="http://schemas.openxmlformats.org/drawingml/2006/picture">
                <pic:pic>
                  <pic:nvPicPr>
                    <pic:cNvPr descr="/app/tmp/embedder-1583858016.3029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4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3:37Z</dcterms:created>
  <dcterms:modified xsi:type="dcterms:W3CDTF">2020-03-10T16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uMEe+nyVIbPfR6Wecz6Yb6CbZb7KXNrgFov9Xa4uMLqRIOm6jfth8tDERQARRxo9oACFC1nUR2k3bTzMiyhQ==</vt:lpwstr>
  </property>
</Properties>
</file>